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School Name] in United Kingdom Birmingham. With a deep commitment to fostering inclusive learning environments and a proven track record of supporting students with diverse needs, I am eager to contribute my expertise and passion for special education to your institution. Birmingham, a vibrant city known for its cultural diversity and innovative educational initiatives, offers an ideal setting for me to further my career in making a meaningful difference in the lives of children with special educational needs (SEN).</w:t>
      </w:r>
    </w:p>
    <w:p>
      <w:pPr>
        <w:pStyle w:val="BodyText"/>
      </w:pPr>
      <w:r>
        <w:t xml:space="preserve">Throughout my career as a Special Education Teacher, I have dedicated myself to creating individualized learning plans that address the unique requirements of each student. My experience spans across mainstream and specialized settings, where I have collaborated closely with parents, teaching assistants, and multidisciplinary teams to ensure holistic support for learners. In the United Kingdom Birmingham area, I have witnessed firsthand the importance of tailored approaches in education, particularly in a region where schools are increasingly prioritizing inclusivity and accessibility. My goal has always been to empower students to reach their full potential while fostering resilience and self-confidence.</w:t>
      </w:r>
    </w:p>
    <w:p>
      <w:pPr>
        <w:pStyle w:val="BodyText"/>
      </w:pPr>
      <w:r>
        <w:t xml:space="preserve">One of my most rewarding experiences was working at [Previous School Name] in Birmingham, where I designed and implemented differentiated instruction strategies for students with conditions ranging from autism spectrum disorder (ASD) to dyslexia. By integrating technology such as assistive software and sensory tools, I was able to create engaging lessons that catered to various learning styles. This work was deeply aligned with the goals of the Birmingham City Council’s special needs education framework, which emphasizes equitable access to quality education for all children. I am particularly proud of a project I led where we partnered with local organizations to provide vocational training for students transitioning into adulthood, ensuring they were equipped with skills for future independence.</w:t>
      </w:r>
    </w:p>
    <w:p>
      <w:pPr>
        <w:pStyle w:val="BodyText"/>
      </w:pPr>
      <w:r>
        <w:t xml:space="preserve">My qualifications include a [Degree Name] in Special Educational Needs and Inclusion, as well as a Postgraduate Certificate in Teaching (PGCE) with a focus on supporting children with complex needs. I am also certified in [specific training, e.g., "Positive Behavior Support" or "Speech and Language Therapy Collaboration"], which has enabled me to address behavioral challenges and communication barriers effectively. In the United Kingdom Birmingham context, these skills have proven invaluable in navigating the unique challenges faced by schools serving diverse communities. For instance, I have worked with families from a wide range of cultural backgrounds, ensuring that our educational strategies respected their values while promoting academic growth.</w:t>
      </w:r>
    </w:p>
    <w:p>
      <w:pPr>
        <w:pStyle w:val="BodyText"/>
      </w:pPr>
      <w:r>
        <w:t xml:space="preserve">What draws me to Birmingham is its commitment to innovation in special education. The city’s schools are at the forefront of initiatives like the "Special Educational Needs and Disability (SEND) Reforms," which aim to streamline support for students and reduce inequalities. I am particularly inspired by [specific local initiative or school program, e.g., "the Birmingham Inclusive Education Network"], which aligns with my belief in collaborative, student-centered approaches. I am confident that my experience in developing evidence-based interventions and fostering positive classroom environments would make me a valuable asset to your team.</w:t>
      </w:r>
    </w:p>
    <w:p>
      <w:pPr>
        <w:pStyle w:val="BodyText"/>
      </w:pPr>
      <w:r>
        <w:t xml:space="preserve">Beyond my professional qualifications, I bring a genuine passion for teaching and a deep empathy for the challenges faced by students with special needs. In Birmingham, where communities are rich in diversity but often grapple with resource disparities, I strive to be an advocate for equitable opportunities. My ability to build strong relationships with students, parents, and colleagues has consistently been recognized as a strength. For example, during my time at [Previous School Name], I mentored new teachers in special education strategies, helping them navigate the complexities of SEN classrooms while maintaining high standards of care and instruction.</w:t>
      </w:r>
    </w:p>
    <w:p>
      <w:pPr>
        <w:pStyle w:val="BodyText"/>
      </w:pPr>
      <w:r>
        <w:t xml:space="preserve">I am particularly drawn to this role because it offers the chance to work within a school that values innovation and community engagement. Birmingham’s educational landscape is dynamic, with a growing emphasis on mental health support, early intervention, and technology integration. I am eager to contribute my expertise in these areas while continuing to grow as an educator through professional development opportunities. My goal is not only to support students academically but also to nurture their social-emotional well-being, ensuring they feel empowered and included in every aspect of school life.</w:t>
      </w:r>
    </w:p>
    <w:p>
      <w:pPr>
        <w:pStyle w:val="BodyText"/>
      </w:pPr>
      <w:r>
        <w:t xml:space="preserve">Thank you for considering my application. I would welcome the opportunity to discuss how my skills and experiences align with the needs of your school. I am available at your convenience for an interview and can be reached at [Your Phone Number] or [Your Email Address]. I look forward to the possibility of contributing to the continued success of [School Name] in providing exceptional education for all students.</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